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conversación-numérica"/>
    <w:p>
      <w:pPr>
        <w:pStyle w:val="Heading1"/>
      </w:pPr>
      <w:r>
        <w:t xml:space="preserve">Lesson 16: Conversación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quotients of whole numbers multi-digit dividends and divisors without any remainders.</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Conversación numérica”.</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dividing multi-digit whole numbers to create a Number Talk activity.</w:t>
      </w:r>
    </w:p>
    <w:p>
      <w:pPr>
        <w:pStyle w:val="BodyText"/>
      </w:pPr>
      <w:r>
        <w:t xml:space="preserve">This lesson offers teachers the opportunity to listen to ways in which students make use of structure and repeated reasoning to design a Number Talk. After the warm-up, three activities are given, but it is not expected that students do all three. As the activities progress, there is one additional problem missing from each Number Talk.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came up with an unexpected strategy in today’s lesson? What are some ways you can be more open to the ideas of each and every studen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Los matemáticos usamos los patrones y la estructura que vemos en los problemas que resolvemos para razonar sobre nuevos problemas. Describe algún momento de hoy en el que hayas hecho eso.</w:t>
      </w:r>
    </w:p>
    <w:bookmarkEnd w:id="44"/>
    <w:bookmarkStart w:id="45" w:name="student-responses"/>
    <w:p>
      <w:pPr>
        <w:pStyle w:val="Heading3"/>
      </w:pPr>
      <w:r>
        <w:t xml:space="preserve">Student Responses</w:t>
      </w:r>
    </w:p>
    <w:p>
      <w:pPr>
        <w:pStyle w:val="FirstParagraph"/>
      </w:pPr>
      <w:r>
        <w:t xml:space="preserve">Sample response: Today when we were designing a number talk, I was trying to think of how to make the problems similar enough so you could use the same strategy for all the proble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3Z</dcterms:created>
  <dcterms:modified xsi:type="dcterms:W3CDTF">2022-12-15T01: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1Toy9pCNZSKAhnuyTWOceiRhqC3+FWOFRfQFlwax08LUK2StsrNyU/muvCYUaIZ0Xn/JqNyCJWQnTVmKBXEEg==</vt:lpwstr>
  </property>
</Properties>
</file>